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7CFC" w:rsidRDefault="00497CFC" w:rsidP="00497CFC">
      <w:pPr>
        <w:jc w:val="center"/>
        <w:rPr>
          <w:b/>
          <w:caps/>
        </w:rPr>
      </w:pPr>
      <w:r w:rsidRPr="00497CFC">
        <w:rPr>
          <w:b/>
          <w:caps/>
          <w:sz w:val="28"/>
        </w:rPr>
        <w:t>Sibar Institute of Dental Sciences</w:t>
      </w:r>
    </w:p>
    <w:p w:rsidR="00BD17AF" w:rsidRDefault="00497CFC" w:rsidP="00497CFC">
      <w:pPr>
        <w:jc w:val="center"/>
        <w:rPr>
          <w:b/>
          <w:caps/>
        </w:rPr>
      </w:pPr>
      <w:r w:rsidRPr="00497CFC">
        <w:rPr>
          <w:b/>
          <w:caps/>
        </w:rPr>
        <w:t>I MDS STUDENTS – (20</w:t>
      </w:r>
      <w:r>
        <w:rPr>
          <w:b/>
          <w:caps/>
        </w:rPr>
        <w:t>20</w:t>
      </w:r>
      <w:r w:rsidRPr="00497CFC">
        <w:rPr>
          <w:b/>
          <w:caps/>
        </w:rPr>
        <w:t>-</w:t>
      </w:r>
      <w:r>
        <w:rPr>
          <w:b/>
          <w:caps/>
        </w:rPr>
        <w:t>21</w:t>
      </w:r>
      <w:r w:rsidRPr="00497CFC">
        <w:rPr>
          <w:b/>
          <w:caps/>
        </w:rPr>
        <w:t>)</w:t>
      </w:r>
    </w:p>
    <w:tbl>
      <w:tblPr>
        <w:tblW w:w="9735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809"/>
        <w:gridCol w:w="4786"/>
        <w:gridCol w:w="4140"/>
      </w:tblGrid>
      <w:tr w:rsidR="00497CFC" w:rsidRPr="00497CFC" w:rsidTr="00497CFC">
        <w:trPr>
          <w:trHeight w:val="72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b/>
                <w:bCs/>
                <w:color w:val="000000"/>
                <w:szCs w:val="26"/>
              </w:rPr>
              <w:t>S.No</w:t>
            </w:r>
            <w:proofErr w:type="spellEnd"/>
          </w:p>
        </w:tc>
        <w:tc>
          <w:tcPr>
            <w:tcW w:w="47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6"/>
              </w:rPr>
            </w:pPr>
            <w:r w:rsidRPr="00497CFC">
              <w:rPr>
                <w:rFonts w:eastAsia="Times New Roman" w:cs="Arial"/>
                <w:b/>
                <w:bCs/>
                <w:color w:val="000000"/>
                <w:szCs w:val="26"/>
              </w:rPr>
              <w:t>Name of the Student</w:t>
            </w: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6"/>
              </w:rPr>
            </w:pPr>
            <w:r w:rsidRPr="00497CFC">
              <w:rPr>
                <w:rFonts w:eastAsia="Times New Roman" w:cs="Arial"/>
                <w:b/>
                <w:bCs/>
                <w:color w:val="000000"/>
                <w:szCs w:val="26"/>
              </w:rPr>
              <w:t>Department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1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Pagadal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ireesh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Oral Medicine &amp; Radiology 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2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Gadde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ushm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Or</w:t>
            </w:r>
            <w:bookmarkStart w:id="0" w:name="_GoBack"/>
            <w:bookmarkEnd w:id="0"/>
            <w:r w:rsidRPr="00497CFC">
              <w:rPr>
                <w:rFonts w:eastAsia="Times New Roman" w:cs="Arial"/>
                <w:color w:val="000000"/>
                <w:szCs w:val="26"/>
              </w:rPr>
              <w:t xml:space="preserve">al Medicine &amp; Radiology 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3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Pokal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Naga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wathi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Oral &amp; Maxillofacial Surgery 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4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wapn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Jasti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Oral &amp; Maxillofacial Surgery 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5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Komakul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Ganesh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ai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andeep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Kumar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Oral &amp; Maxillofacial Surgery 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6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Akul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weth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Oral &amp; Maxillofacial Surgery 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7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Gunti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Natraj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Oral &amp; Maxillofacial Surgery 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8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Madal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Deepik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rosth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9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Chandik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ree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ahithi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rosth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10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Peet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Rahul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Bapuji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rosth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11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D.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amyukth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rosth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12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Boyapati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Hit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rosth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13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Arjun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aradhi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Chavidisetty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rosth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14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Vang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Chandan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15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Naveen Reddy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Vajral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16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Potluri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neh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17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Modal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Venkat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Durg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Lavany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18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Devarapalli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Jaya Saran Reddy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19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Rohit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unkar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20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T.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Kiran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Kumar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Orth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21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ariden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Rajy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Lakshmi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Orth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22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Karam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Geethik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Orth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23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Gonuguntl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Yesaswini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Orth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24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haik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hafeen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Naqheeb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Orth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25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haik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Rabiy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haheen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Pedodontics</w:t>
            </w:r>
            <w:proofErr w:type="spellEnd"/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26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Puppal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Siva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Nandhini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Prasanthi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Pedodontics</w:t>
            </w:r>
            <w:proofErr w:type="spellEnd"/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27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 xml:space="preserve">Jana Sri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Bhavy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Pedodontics</w:t>
            </w:r>
            <w:proofErr w:type="spellEnd"/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28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Thalasil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Chaitany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Pedodontics</w:t>
            </w:r>
            <w:proofErr w:type="spellEnd"/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29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Mounik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rinivas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Douluri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Pedodontics</w:t>
            </w:r>
            <w:proofErr w:type="spellEnd"/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30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attenapalli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Chaithany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Mohan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Pedodontics</w:t>
            </w:r>
            <w:proofErr w:type="spellEnd"/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lastRenderedPageBreak/>
              <w:t>31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Chennu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weth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eri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32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Ball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owmy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eri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33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Bandaru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amhith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eri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34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Karlapudi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Keerthi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Mekhal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eri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35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Chadalavad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Chandra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ekhar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eri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36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Polumatl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Aishwary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eriodontics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37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Med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Manish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Oral Pathology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38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Akunuru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Anil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Babu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Oral Pathology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39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Siddabattuni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N.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Tilakbabu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Oral Pathology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40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Grandhi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Pooj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ublic Health Dentistry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41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Tutik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Tej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Sri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ublic Health Dentistry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42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Bhimana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Sri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Lekh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ublic Health Dentistry</w:t>
            </w:r>
          </w:p>
        </w:tc>
      </w:tr>
      <w:tr w:rsidR="00497CFC" w:rsidRPr="00497CFC" w:rsidTr="00497CFC">
        <w:trPr>
          <w:trHeight w:val="72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43</w:t>
            </w:r>
          </w:p>
        </w:tc>
        <w:tc>
          <w:tcPr>
            <w:tcW w:w="4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Bhimireddy</w:t>
            </w:r>
            <w:proofErr w:type="spellEnd"/>
            <w:r w:rsidRPr="00497CFC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497CFC">
              <w:rPr>
                <w:rFonts w:eastAsia="Times New Roman" w:cs="Arial"/>
                <w:color w:val="000000"/>
                <w:szCs w:val="26"/>
              </w:rPr>
              <w:t>Anisha</w:t>
            </w:r>
            <w:proofErr w:type="spellEnd"/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97CFC" w:rsidRPr="00497CFC" w:rsidRDefault="00497CFC" w:rsidP="00497CFC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497CFC">
              <w:rPr>
                <w:rFonts w:eastAsia="Times New Roman" w:cs="Arial"/>
                <w:color w:val="000000"/>
                <w:szCs w:val="26"/>
              </w:rPr>
              <w:t>Public Health Dentistry</w:t>
            </w:r>
          </w:p>
        </w:tc>
      </w:tr>
    </w:tbl>
    <w:p w:rsidR="00497CFC" w:rsidRPr="00497CFC" w:rsidRDefault="00497CFC" w:rsidP="00497CFC">
      <w:pPr>
        <w:rPr>
          <w:b/>
          <w:caps/>
        </w:rPr>
      </w:pPr>
    </w:p>
    <w:sectPr w:rsidR="00497CFC" w:rsidRPr="00497C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altName w:val="Calisto MT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7U0N7c0NjM1NzVW0lEKTi0uzszPAykwrAUAx9CZhiwAAAA="/>
  </w:docVars>
  <w:rsids>
    <w:rsidRoot w:val="00497CFC"/>
    <w:rsid w:val="00497CFC"/>
    <w:rsid w:val="00BD1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6"/>
        <w:szCs w:val="22"/>
        <w:lang w:val="en-US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6"/>
        <w:szCs w:val="22"/>
        <w:lang w:val="en-US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12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95</Words>
  <Characters>1684</Characters>
  <Application>Microsoft Office Word</Application>
  <DocSecurity>0</DocSecurity>
  <Lines>14</Lines>
  <Paragraphs>3</Paragraphs>
  <ScaleCrop>false</ScaleCrop>
  <Company/>
  <LinksUpToDate>false</LinksUpToDate>
  <CharactersWithSpaces>1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tem2</dc:creator>
  <cp:lastModifiedBy>system2</cp:lastModifiedBy>
  <cp:revision>1</cp:revision>
  <dcterms:created xsi:type="dcterms:W3CDTF">2021-03-22T05:52:00Z</dcterms:created>
  <dcterms:modified xsi:type="dcterms:W3CDTF">2021-03-22T05:57:00Z</dcterms:modified>
</cp:coreProperties>
</file>